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5"/>
        <w:gridCol w:w="904"/>
        <w:gridCol w:w="634"/>
        <w:gridCol w:w="633"/>
        <w:gridCol w:w="633"/>
        <w:gridCol w:w="830"/>
        <w:gridCol w:w="633"/>
        <w:gridCol w:w="633"/>
        <w:gridCol w:w="633"/>
        <w:gridCol w:w="748"/>
        <w:gridCol w:w="633"/>
        <w:gridCol w:w="633"/>
        <w:gridCol w:w="633"/>
        <w:gridCol w:w="748"/>
      </w:tblGrid>
      <w:tr w:rsidR="004339B5" w:rsidRPr="004339B5" w:rsidTr="00892F0C">
        <w:trPr>
          <w:trHeight w:val="305"/>
          <w:jc w:val="center"/>
        </w:trPr>
        <w:tc>
          <w:tcPr>
            <w:tcW w:w="5000" w:type="pct"/>
            <w:gridSpan w:val="14"/>
            <w:shd w:val="clear" w:color="auto" w:fill="auto"/>
            <w:vAlign w:val="center"/>
          </w:tcPr>
          <w:p w:rsidR="00D95442" w:rsidRPr="004339B5" w:rsidRDefault="00776F46" w:rsidP="003E3186">
            <w:pPr>
              <w:pStyle w:val="Default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C01BF3">
              <w:rPr>
                <w:rFonts w:asciiTheme="majorBidi" w:hAnsiTheme="majorBidi" w:cstheme="majorBidi"/>
                <w:b/>
                <w:bCs/>
                <w:color w:val="auto"/>
              </w:rPr>
              <w:t xml:space="preserve">Supplement Table 2: </w:t>
            </w:r>
            <w:r w:rsidR="009C7FF0" w:rsidRPr="00C01BF3">
              <w:rPr>
                <w:rFonts w:asciiTheme="majorBidi" w:hAnsiTheme="majorBidi" w:cs="B Roya"/>
                <w:color w:val="auto"/>
              </w:rPr>
              <w:t xml:space="preserve">Dietary characteristics across tertile </w:t>
            </w:r>
            <w:r w:rsidR="009C7FF0" w:rsidRPr="00C01BF3">
              <w:rPr>
                <w:color w:val="auto"/>
              </w:rPr>
              <w:t xml:space="preserve">(T) </w:t>
            </w:r>
            <w:r w:rsidR="009C7FF0" w:rsidRPr="00C01BF3">
              <w:rPr>
                <w:rFonts w:asciiTheme="majorBidi" w:hAnsiTheme="majorBidi" w:cs="B Roya"/>
                <w:color w:val="auto"/>
              </w:rPr>
              <w:t>of three identified protein pattern</w:t>
            </w:r>
            <w:r w:rsidR="0050153C">
              <w:rPr>
                <w:rFonts w:asciiTheme="majorBidi" w:hAnsiTheme="majorBidi" w:cs="B Roya"/>
                <w:color w:val="auto"/>
              </w:rPr>
              <w:t>s</w:t>
            </w:r>
            <w:r w:rsidR="009C7FF0" w:rsidRPr="00C01BF3">
              <w:rPr>
                <w:rFonts w:asciiTheme="majorBidi" w:hAnsiTheme="majorBidi" w:cstheme="majorBidi"/>
                <w:b/>
                <w:bCs/>
                <w:color w:val="auto"/>
              </w:rPr>
              <w:t xml:space="preserve"> </w:t>
            </w:r>
            <w:r w:rsidR="008321A5" w:rsidRPr="00C01BF3">
              <w:rPr>
                <w:color w:val="auto"/>
              </w:rPr>
              <w:t>(N=17</w:t>
            </w:r>
            <w:r w:rsidR="00E807D0" w:rsidRPr="00C01BF3">
              <w:rPr>
                <w:color w:val="auto"/>
              </w:rPr>
              <w:t>2</w:t>
            </w:r>
            <w:r w:rsidR="00D95442" w:rsidRPr="00C01BF3">
              <w:rPr>
                <w:color w:val="auto"/>
              </w:rPr>
              <w:t>).</w:t>
            </w:r>
          </w:p>
        </w:tc>
      </w:tr>
      <w:tr w:rsidR="00C01BF3" w:rsidRPr="004339B5" w:rsidTr="00892F0C">
        <w:trPr>
          <w:trHeight w:val="257"/>
          <w:jc w:val="center"/>
        </w:trPr>
        <w:tc>
          <w:tcPr>
            <w:tcW w:w="856" w:type="pct"/>
            <w:vMerge w:val="restart"/>
            <w:tcBorders>
              <w:top w:val="single" w:sz="4" w:space="0" w:color="000000"/>
            </w:tcBorders>
            <w:shd w:val="clear" w:color="auto" w:fill="auto"/>
            <w:vAlign w:val="center"/>
          </w:tcPr>
          <w:p w:rsidR="00DB65F3" w:rsidRPr="004339B5" w:rsidRDefault="00240DEB" w:rsidP="003E318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utrients</w:t>
            </w:r>
          </w:p>
        </w:tc>
        <w:tc>
          <w:tcPr>
            <w:tcW w:w="1686" w:type="pct"/>
            <w:gridSpan w:val="5"/>
            <w:tcBorders>
              <w:top w:val="single" w:sz="4" w:space="0" w:color="000000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B65F3" w:rsidRPr="003E3186" w:rsidRDefault="00787388" w:rsidP="003E3186">
            <w:pPr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onent</w:t>
            </w:r>
            <w:r w:rsidR="00DB65F3" w:rsidRPr="003E318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1</w:t>
            </w:r>
          </w:p>
        </w:tc>
        <w:tc>
          <w:tcPr>
            <w:tcW w:w="1229" w:type="pct"/>
            <w:gridSpan w:val="4"/>
            <w:tcBorders>
              <w:top w:val="single" w:sz="4" w:space="0" w:color="000000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B65F3" w:rsidRPr="003E3186" w:rsidRDefault="00787388" w:rsidP="003E318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onent</w:t>
            </w:r>
            <w:r w:rsidR="00DB65F3" w:rsidRPr="003E318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2</w:t>
            </w:r>
          </w:p>
        </w:tc>
        <w:tc>
          <w:tcPr>
            <w:tcW w:w="1229" w:type="pct"/>
            <w:gridSpan w:val="4"/>
            <w:tcBorders>
              <w:top w:val="single" w:sz="4" w:space="0" w:color="000000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B65F3" w:rsidRPr="003E3186" w:rsidRDefault="00787388" w:rsidP="003E318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onent</w:t>
            </w:r>
            <w:bookmarkStart w:id="0" w:name="_GoBack"/>
            <w:bookmarkEnd w:id="0"/>
            <w:r w:rsidR="00DB65F3" w:rsidRPr="003E318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3</w:t>
            </w:r>
          </w:p>
        </w:tc>
      </w:tr>
      <w:tr w:rsidR="00892F0C" w:rsidRPr="004339B5" w:rsidTr="00892F0C">
        <w:trPr>
          <w:trHeight w:val="199"/>
          <w:jc w:val="center"/>
        </w:trPr>
        <w:tc>
          <w:tcPr>
            <w:tcW w:w="85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DB65F3" w:rsidRPr="004339B5" w:rsidRDefault="00DB65F3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19" w:type="pct"/>
            <w:tcBorders>
              <w:top w:val="single" w:sz="6" w:space="0" w:color="FFFFFF"/>
              <w:bottom w:val="single" w:sz="4" w:space="0" w:color="auto"/>
            </w:tcBorders>
            <w:shd w:val="clear" w:color="auto" w:fill="auto"/>
            <w:vAlign w:val="center"/>
          </w:tcPr>
          <w:p w:rsidR="00DB65F3" w:rsidRPr="004339B5" w:rsidRDefault="00DB65F3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B65F3" w:rsidRPr="003E3186" w:rsidRDefault="00DB65F3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E318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1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B65F3" w:rsidRPr="003E3186" w:rsidRDefault="00DB65F3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E318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2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B65F3" w:rsidRPr="003E3186" w:rsidRDefault="00DB65F3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E318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3</w:t>
            </w:r>
          </w:p>
        </w:tc>
        <w:tc>
          <w:tcPr>
            <w:tcW w:w="385" w:type="pct"/>
            <w:tcBorders>
              <w:top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B65F3" w:rsidRPr="003E3186" w:rsidRDefault="00DB65F3" w:rsidP="003E318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01BF3">
              <w:rPr>
                <w:rFonts w:asciiTheme="majorBidi" w:hAnsiTheme="majorBidi" w:cstheme="majorBidi"/>
                <w:b/>
                <w:bCs/>
                <w:i/>
                <w:iCs/>
                <w:sz w:val="16"/>
                <w:szCs w:val="16"/>
              </w:rPr>
              <w:t>P</w:t>
            </w:r>
            <w:r w:rsidRPr="00C01BF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-value</w:t>
            </w:r>
            <w:r w:rsidR="004A0EE2" w:rsidRPr="00C01BF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*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</w:tcBorders>
            <w:shd w:val="clear" w:color="auto" w:fill="auto"/>
            <w:vAlign w:val="center"/>
          </w:tcPr>
          <w:p w:rsidR="00DB65F3" w:rsidRPr="003E3186" w:rsidRDefault="00DB65F3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E318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1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B65F3" w:rsidRPr="003E3186" w:rsidRDefault="00DB65F3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E318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2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B65F3" w:rsidRPr="003E3186" w:rsidRDefault="00DB65F3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E318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3</w:t>
            </w:r>
          </w:p>
        </w:tc>
        <w:tc>
          <w:tcPr>
            <w:tcW w:w="347" w:type="pct"/>
            <w:tcBorders>
              <w:top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B65F3" w:rsidRPr="003E3186" w:rsidRDefault="00DB65F3" w:rsidP="003E318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01BF3">
              <w:rPr>
                <w:rFonts w:asciiTheme="majorBidi" w:hAnsiTheme="majorBidi" w:cstheme="majorBidi"/>
                <w:b/>
                <w:bCs/>
                <w:i/>
                <w:iCs/>
                <w:sz w:val="16"/>
                <w:szCs w:val="16"/>
              </w:rPr>
              <w:t>P</w:t>
            </w:r>
            <w:r w:rsidRPr="00C01BF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-value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</w:tcBorders>
            <w:shd w:val="clear" w:color="auto" w:fill="auto"/>
            <w:vAlign w:val="center"/>
          </w:tcPr>
          <w:p w:rsidR="00DB65F3" w:rsidRPr="003E3186" w:rsidRDefault="00DB65F3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E318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1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B65F3" w:rsidRPr="003E3186" w:rsidRDefault="00DB65F3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E318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2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B65F3" w:rsidRPr="003E3186" w:rsidRDefault="00DB65F3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E318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3</w:t>
            </w:r>
          </w:p>
        </w:tc>
        <w:tc>
          <w:tcPr>
            <w:tcW w:w="347" w:type="pct"/>
            <w:tcBorders>
              <w:top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DB65F3" w:rsidRPr="003E3186" w:rsidRDefault="00DB65F3" w:rsidP="003E318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01BF3">
              <w:rPr>
                <w:rFonts w:asciiTheme="majorBidi" w:hAnsiTheme="majorBidi" w:cstheme="majorBidi"/>
                <w:b/>
                <w:bCs/>
                <w:i/>
                <w:iCs/>
                <w:sz w:val="16"/>
                <w:szCs w:val="16"/>
              </w:rPr>
              <w:t>P</w:t>
            </w:r>
            <w:r w:rsidRPr="00C01BF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-value</w:t>
            </w:r>
          </w:p>
        </w:tc>
      </w:tr>
      <w:tr w:rsidR="00892F0C" w:rsidRPr="00C01BF3" w:rsidTr="00892F0C">
        <w:trPr>
          <w:trHeight w:val="226"/>
          <w:jc w:val="center"/>
        </w:trPr>
        <w:tc>
          <w:tcPr>
            <w:tcW w:w="856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F5F04" w:rsidRPr="00C01BF3" w:rsidRDefault="006369FD" w:rsidP="002F01E9">
            <w:pPr>
              <w:autoSpaceDE w:val="0"/>
              <w:autoSpaceDN w:val="0"/>
              <w:adjustRightInd w:val="0"/>
              <w:ind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Energy (Kcal/d)</w:t>
            </w:r>
          </w:p>
        </w:tc>
        <w:tc>
          <w:tcPr>
            <w:tcW w:w="41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669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695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943</w:t>
            </w:r>
          </w:p>
        </w:tc>
        <w:tc>
          <w:tcPr>
            <w:tcW w:w="385" w:type="pct"/>
            <w:tcBorders>
              <w:top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514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808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996</w:t>
            </w:r>
          </w:p>
        </w:tc>
        <w:tc>
          <w:tcPr>
            <w:tcW w:w="347" w:type="pct"/>
            <w:tcBorders>
              <w:top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827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677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799</w:t>
            </w:r>
          </w:p>
        </w:tc>
        <w:tc>
          <w:tcPr>
            <w:tcW w:w="34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268"/>
          <w:jc w:val="center"/>
        </w:trPr>
        <w:tc>
          <w:tcPr>
            <w:tcW w:w="856" w:type="pct"/>
            <w:vMerge/>
            <w:shd w:val="clear" w:color="auto" w:fill="auto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4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78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725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82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82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757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3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781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751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143"/>
          <w:jc w:val="center"/>
        </w:trPr>
        <w:tc>
          <w:tcPr>
            <w:tcW w:w="856" w:type="pct"/>
            <w:vMerge/>
            <w:shd w:val="clear" w:color="auto" w:fill="auto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= 16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158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3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08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602</w:t>
            </w:r>
          </w:p>
        </w:tc>
      </w:tr>
      <w:tr w:rsidR="00892F0C" w:rsidRPr="00C01BF3" w:rsidTr="00892F0C">
        <w:trPr>
          <w:trHeight w:val="94"/>
          <w:jc w:val="center"/>
        </w:trPr>
        <w:tc>
          <w:tcPr>
            <w:tcW w:w="856" w:type="pct"/>
            <w:shd w:val="clear" w:color="auto" w:fill="auto"/>
          </w:tcPr>
          <w:p w:rsidR="00C3617F" w:rsidRPr="00C01BF3" w:rsidRDefault="00C3617F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C3617F" w:rsidRPr="00C01BF3" w:rsidRDefault="00C3617F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94"/>
          <w:jc w:val="center"/>
        </w:trPr>
        <w:tc>
          <w:tcPr>
            <w:tcW w:w="856" w:type="pct"/>
            <w:vMerge w:val="restart"/>
            <w:shd w:val="clear" w:color="auto" w:fill="auto"/>
            <w:vAlign w:val="center"/>
          </w:tcPr>
          <w:p w:rsidR="003B5871" w:rsidRPr="00C01BF3" w:rsidRDefault="003B5871" w:rsidP="002F01E9">
            <w:pPr>
              <w:autoSpaceDE w:val="0"/>
              <w:autoSpaceDN w:val="0"/>
              <w:adjustRightInd w:val="0"/>
              <w:ind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arbohydrate (g/d)</w:t>
            </w:r>
          </w:p>
        </w:tc>
        <w:tc>
          <w:tcPr>
            <w:tcW w:w="419" w:type="pct"/>
            <w:shd w:val="clear" w:color="auto" w:fill="auto"/>
            <w:vAlign w:val="center"/>
          </w:tcPr>
          <w:p w:rsidR="003B5871" w:rsidRPr="00C01BF3" w:rsidRDefault="003B5871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38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31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346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35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32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373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31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38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351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94"/>
          <w:jc w:val="center"/>
        </w:trPr>
        <w:tc>
          <w:tcPr>
            <w:tcW w:w="856" w:type="pct"/>
            <w:vMerge/>
            <w:shd w:val="clear" w:color="auto" w:fill="auto"/>
          </w:tcPr>
          <w:p w:rsidR="003B5871" w:rsidRPr="00C01BF3" w:rsidRDefault="003B5871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3B5871" w:rsidRPr="00C01BF3" w:rsidRDefault="003B5871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2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7.9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30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2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88.2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37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11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2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26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94"/>
          <w:jc w:val="center"/>
        </w:trPr>
        <w:tc>
          <w:tcPr>
            <w:tcW w:w="856" w:type="pct"/>
            <w:vMerge/>
            <w:shd w:val="clear" w:color="auto" w:fill="auto"/>
          </w:tcPr>
          <w:p w:rsidR="003B5871" w:rsidRPr="00C01BF3" w:rsidRDefault="003B5871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3B5871" w:rsidRPr="00C01BF3" w:rsidRDefault="003B5871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= 17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548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718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475</w:t>
            </w:r>
          </w:p>
        </w:tc>
      </w:tr>
      <w:tr w:rsidR="00892F0C" w:rsidRPr="00C01BF3" w:rsidTr="00892F0C">
        <w:trPr>
          <w:trHeight w:val="94"/>
          <w:jc w:val="center"/>
        </w:trPr>
        <w:tc>
          <w:tcPr>
            <w:tcW w:w="856" w:type="pct"/>
            <w:shd w:val="clear" w:color="auto" w:fill="auto"/>
          </w:tcPr>
          <w:p w:rsidR="00030665" w:rsidRPr="00C01BF3" w:rsidRDefault="00030665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030665" w:rsidRPr="00C01BF3" w:rsidRDefault="00030665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94"/>
          <w:jc w:val="center"/>
        </w:trPr>
        <w:tc>
          <w:tcPr>
            <w:tcW w:w="856" w:type="pct"/>
            <w:vMerge w:val="restart"/>
            <w:shd w:val="clear" w:color="auto" w:fill="auto"/>
            <w:vAlign w:val="center"/>
          </w:tcPr>
          <w:p w:rsidR="003B5871" w:rsidRPr="00C01BF3" w:rsidRDefault="003B5871" w:rsidP="002F01E9">
            <w:pPr>
              <w:autoSpaceDE w:val="0"/>
              <w:autoSpaceDN w:val="0"/>
              <w:adjustRightInd w:val="0"/>
              <w:ind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rotein (g/d)</w:t>
            </w:r>
          </w:p>
        </w:tc>
        <w:tc>
          <w:tcPr>
            <w:tcW w:w="419" w:type="pct"/>
            <w:shd w:val="clear" w:color="auto" w:fill="auto"/>
            <w:vAlign w:val="center"/>
          </w:tcPr>
          <w:p w:rsidR="003B5871" w:rsidRPr="00C01BF3" w:rsidRDefault="003B5871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1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2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34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2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1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31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3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1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18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94"/>
          <w:jc w:val="center"/>
        </w:trPr>
        <w:tc>
          <w:tcPr>
            <w:tcW w:w="856" w:type="pct"/>
            <w:vMerge/>
            <w:shd w:val="clear" w:color="auto" w:fill="auto"/>
          </w:tcPr>
          <w:p w:rsidR="003B5871" w:rsidRPr="00C01BF3" w:rsidRDefault="003B5871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3B5871" w:rsidRPr="00C01BF3" w:rsidRDefault="003B5871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2.81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1.0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62.90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9.2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47.90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8.1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.4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0.18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94"/>
          <w:jc w:val="center"/>
        </w:trPr>
        <w:tc>
          <w:tcPr>
            <w:tcW w:w="856" w:type="pct"/>
            <w:vMerge/>
            <w:shd w:val="clear" w:color="auto" w:fill="auto"/>
          </w:tcPr>
          <w:p w:rsidR="003B5871" w:rsidRPr="00C01BF3" w:rsidRDefault="003B5871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3B5871" w:rsidRPr="00C01BF3" w:rsidRDefault="003B5871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= 16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355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556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3B5871" w:rsidRPr="00C01BF3" w:rsidRDefault="003B5871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451</w:t>
            </w:r>
          </w:p>
        </w:tc>
      </w:tr>
      <w:tr w:rsidR="00892F0C" w:rsidRPr="00C01BF3" w:rsidTr="00892F0C">
        <w:trPr>
          <w:trHeight w:val="94"/>
          <w:jc w:val="center"/>
        </w:trPr>
        <w:tc>
          <w:tcPr>
            <w:tcW w:w="856" w:type="pct"/>
            <w:shd w:val="clear" w:color="auto" w:fill="auto"/>
          </w:tcPr>
          <w:p w:rsidR="00030665" w:rsidRPr="00C01BF3" w:rsidRDefault="00030665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030665" w:rsidRPr="00C01BF3" w:rsidRDefault="00030665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259"/>
          <w:jc w:val="center"/>
        </w:trPr>
        <w:tc>
          <w:tcPr>
            <w:tcW w:w="856" w:type="pct"/>
            <w:vMerge w:val="restart"/>
            <w:shd w:val="clear" w:color="auto" w:fill="auto"/>
            <w:vAlign w:val="center"/>
          </w:tcPr>
          <w:p w:rsidR="00EF5F04" w:rsidRPr="00C01BF3" w:rsidRDefault="00EF5F04" w:rsidP="002F01E9">
            <w:pPr>
              <w:autoSpaceDE w:val="0"/>
              <w:autoSpaceDN w:val="0"/>
              <w:adjustRightInd w:val="0"/>
              <w:ind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Fat</w:t>
            </w:r>
            <w:r w:rsidR="006369FD" w:rsidRPr="00C01BF3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="006369FD"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g/d)</w:t>
            </w: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82.9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83.3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6.73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83.4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81.5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8.25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2.0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78.7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1.9</w:t>
            </w:r>
            <w:r w:rsidR="00724143" w:rsidRPr="00C01BF3">
              <w:rPr>
                <w:rFonts w:asciiTheme="majorBidi" w:hAnsiTheme="majorBidi" w:cstheme="majorBidi"/>
                <w:sz w:val="18"/>
                <w:szCs w:val="18"/>
              </w:rPr>
              <w:t>9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80"/>
          <w:jc w:val="center"/>
        </w:trPr>
        <w:tc>
          <w:tcPr>
            <w:tcW w:w="856" w:type="pct"/>
            <w:vMerge/>
            <w:shd w:val="clear" w:color="auto" w:fill="auto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47.9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41.5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9.17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43.2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3.9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2.20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0.4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49.0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0.80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182"/>
          <w:jc w:val="center"/>
        </w:trPr>
        <w:tc>
          <w:tcPr>
            <w:tcW w:w="856" w:type="pct"/>
            <w:vMerge/>
            <w:shd w:val="clear" w:color="auto" w:fill="auto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= 16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259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162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278</w:t>
            </w:r>
          </w:p>
        </w:tc>
      </w:tr>
      <w:tr w:rsidR="00892F0C" w:rsidRPr="00C01BF3" w:rsidTr="00892F0C">
        <w:trPr>
          <w:trHeight w:val="80"/>
          <w:jc w:val="center"/>
        </w:trPr>
        <w:tc>
          <w:tcPr>
            <w:tcW w:w="856" w:type="pct"/>
            <w:shd w:val="clear" w:color="auto" w:fill="auto"/>
          </w:tcPr>
          <w:p w:rsidR="00C3617F" w:rsidRPr="00C01BF3" w:rsidRDefault="00C3617F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C3617F" w:rsidRPr="00C01BF3" w:rsidRDefault="00C3617F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C3617F" w:rsidRPr="00C01BF3" w:rsidRDefault="00C3617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40DEB" w:rsidRPr="00C01BF3" w:rsidTr="00892F0C">
        <w:trPr>
          <w:trHeight w:val="80"/>
          <w:jc w:val="center"/>
        </w:trPr>
        <w:tc>
          <w:tcPr>
            <w:tcW w:w="856" w:type="pct"/>
            <w:vMerge w:val="restart"/>
            <w:shd w:val="clear" w:color="auto" w:fill="auto"/>
            <w:vAlign w:val="center"/>
          </w:tcPr>
          <w:p w:rsidR="00240DEB" w:rsidRPr="00C01BF3" w:rsidRDefault="00240DEB" w:rsidP="00240DEB">
            <w:pP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 xml:space="preserve">Saturated fat </w:t>
            </w:r>
            <w:r w:rsidRPr="00C01BF3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g/d)</w:t>
            </w:r>
          </w:p>
        </w:tc>
        <w:tc>
          <w:tcPr>
            <w:tcW w:w="419" w:type="pct"/>
            <w:shd w:val="clear" w:color="auto" w:fill="auto"/>
            <w:vAlign w:val="center"/>
          </w:tcPr>
          <w:p w:rsidR="00240DEB" w:rsidRPr="00C01BF3" w:rsidRDefault="00240DEB" w:rsidP="00240DEB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6.2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6.0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3.06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.9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8.9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1.37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9.0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7.9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8.33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40DEB" w:rsidRPr="00C01BF3" w:rsidTr="00892F0C">
        <w:trPr>
          <w:trHeight w:val="80"/>
          <w:jc w:val="center"/>
        </w:trPr>
        <w:tc>
          <w:tcPr>
            <w:tcW w:w="856" w:type="pct"/>
            <w:vMerge/>
            <w:shd w:val="clear" w:color="auto" w:fill="auto"/>
          </w:tcPr>
          <w:p w:rsidR="00240DEB" w:rsidRPr="00C01BF3" w:rsidRDefault="00240DEB" w:rsidP="00240DEB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240DEB" w:rsidRPr="00C01BF3" w:rsidRDefault="00240DEB" w:rsidP="00240DEB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.1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.9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.13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.6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.2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.20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.4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.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.30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40DEB" w:rsidRPr="00C01BF3" w:rsidTr="00892F0C">
        <w:trPr>
          <w:trHeight w:val="80"/>
          <w:jc w:val="center"/>
        </w:trPr>
        <w:tc>
          <w:tcPr>
            <w:tcW w:w="856" w:type="pct"/>
            <w:vMerge/>
            <w:shd w:val="clear" w:color="auto" w:fill="auto"/>
          </w:tcPr>
          <w:p w:rsidR="00240DEB" w:rsidRPr="00C01BF3" w:rsidRDefault="00240DEB" w:rsidP="00240DEB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240DEB" w:rsidRPr="00C01BF3" w:rsidRDefault="00240DEB" w:rsidP="00240DEB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= 17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15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060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918</w:t>
            </w:r>
          </w:p>
        </w:tc>
      </w:tr>
      <w:tr w:rsidR="00240DEB" w:rsidRPr="00C01BF3" w:rsidTr="00892F0C">
        <w:trPr>
          <w:trHeight w:val="80"/>
          <w:jc w:val="center"/>
        </w:trPr>
        <w:tc>
          <w:tcPr>
            <w:tcW w:w="856" w:type="pct"/>
            <w:shd w:val="clear" w:color="auto" w:fill="auto"/>
          </w:tcPr>
          <w:p w:rsidR="00240DEB" w:rsidRPr="00C01BF3" w:rsidRDefault="00240DEB" w:rsidP="00240DEB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240DEB" w:rsidRPr="00C01BF3" w:rsidRDefault="00240DEB" w:rsidP="00240DEB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40DEB" w:rsidRPr="00C01BF3" w:rsidTr="00892F0C">
        <w:trPr>
          <w:trHeight w:val="80"/>
          <w:jc w:val="center"/>
        </w:trPr>
        <w:tc>
          <w:tcPr>
            <w:tcW w:w="856" w:type="pct"/>
            <w:vMerge w:val="restart"/>
            <w:shd w:val="clear" w:color="auto" w:fill="auto"/>
            <w:vAlign w:val="center"/>
          </w:tcPr>
          <w:p w:rsidR="00240DEB" w:rsidRPr="00C01BF3" w:rsidRDefault="00240DEB" w:rsidP="00240DEB">
            <w:pP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 xml:space="preserve">Cholesterol </w:t>
            </w:r>
            <w:r w:rsidRPr="00C01BF3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mg/d)</w:t>
            </w:r>
          </w:p>
        </w:tc>
        <w:tc>
          <w:tcPr>
            <w:tcW w:w="419" w:type="pct"/>
            <w:shd w:val="clear" w:color="auto" w:fill="auto"/>
            <w:vAlign w:val="center"/>
          </w:tcPr>
          <w:p w:rsidR="00240DEB" w:rsidRPr="00C01BF3" w:rsidRDefault="00240DEB" w:rsidP="00240DEB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2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7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55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9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51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05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6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6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19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40DEB" w:rsidRPr="00C01BF3" w:rsidTr="00892F0C">
        <w:trPr>
          <w:trHeight w:val="80"/>
          <w:jc w:val="center"/>
        </w:trPr>
        <w:tc>
          <w:tcPr>
            <w:tcW w:w="856" w:type="pct"/>
            <w:vMerge/>
            <w:shd w:val="clear" w:color="auto" w:fill="auto"/>
            <w:vAlign w:val="center"/>
          </w:tcPr>
          <w:p w:rsidR="00240DEB" w:rsidRPr="00C01BF3" w:rsidRDefault="00240DEB" w:rsidP="00240DEB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240DEB" w:rsidRPr="00C01BF3" w:rsidRDefault="00240DEB" w:rsidP="00240DEB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81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02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11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87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7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0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40DEB" w:rsidRPr="00C01BF3" w:rsidTr="00892F0C">
        <w:trPr>
          <w:trHeight w:val="80"/>
          <w:jc w:val="center"/>
        </w:trPr>
        <w:tc>
          <w:tcPr>
            <w:tcW w:w="856" w:type="pct"/>
            <w:vMerge/>
            <w:shd w:val="clear" w:color="auto" w:fill="auto"/>
            <w:vAlign w:val="center"/>
          </w:tcPr>
          <w:p w:rsidR="00240DEB" w:rsidRPr="00C01BF3" w:rsidRDefault="00240DEB" w:rsidP="00240DEB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240DEB" w:rsidRPr="00C01BF3" w:rsidRDefault="00240DEB" w:rsidP="00240DEB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= 17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30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520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240DEB" w:rsidRPr="00C01BF3" w:rsidRDefault="00240DEB" w:rsidP="00240DEB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08</w:t>
            </w:r>
          </w:p>
        </w:tc>
      </w:tr>
      <w:tr w:rsidR="00240DEB" w:rsidRPr="00C01BF3" w:rsidTr="00892F0C">
        <w:trPr>
          <w:trHeight w:val="80"/>
          <w:jc w:val="center"/>
        </w:trPr>
        <w:tc>
          <w:tcPr>
            <w:tcW w:w="856" w:type="pct"/>
            <w:shd w:val="clear" w:color="auto" w:fill="auto"/>
          </w:tcPr>
          <w:p w:rsidR="00240DEB" w:rsidRPr="00C01BF3" w:rsidRDefault="00240DEB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240DEB" w:rsidRPr="00C01BF3" w:rsidRDefault="00240DEB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240DEB" w:rsidRPr="00C01BF3" w:rsidRDefault="00240DEB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240DEB" w:rsidRPr="00C01BF3" w:rsidRDefault="00240DEB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240DEB" w:rsidRPr="00C01BF3" w:rsidRDefault="00240DEB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240DEB" w:rsidRPr="00C01BF3" w:rsidRDefault="00240DEB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240DEB" w:rsidRPr="00C01BF3" w:rsidRDefault="00240DEB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240DEB" w:rsidRPr="00C01BF3" w:rsidRDefault="00240DEB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240DEB" w:rsidRPr="00C01BF3" w:rsidRDefault="00240DEB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240DEB" w:rsidRPr="00C01BF3" w:rsidRDefault="00240DEB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240DEB" w:rsidRPr="00C01BF3" w:rsidRDefault="00240DEB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240DEB" w:rsidRPr="00C01BF3" w:rsidRDefault="00240DEB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240DEB" w:rsidRPr="00C01BF3" w:rsidRDefault="00240DEB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202"/>
          <w:jc w:val="center"/>
        </w:trPr>
        <w:tc>
          <w:tcPr>
            <w:tcW w:w="856" w:type="pct"/>
            <w:vMerge w:val="restart"/>
            <w:shd w:val="clear" w:color="auto" w:fill="auto"/>
            <w:vAlign w:val="center"/>
          </w:tcPr>
          <w:p w:rsidR="00EF5F04" w:rsidRPr="00C01BF3" w:rsidRDefault="00EF5F04" w:rsidP="002F01E9">
            <w:pPr>
              <w:autoSpaceDE w:val="0"/>
              <w:autoSpaceDN w:val="0"/>
              <w:adjustRightInd w:val="0"/>
              <w:ind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Dietary fiber</w:t>
            </w:r>
            <w:r w:rsidR="006369FD" w:rsidRPr="00C01BF3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="006369FD"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g/d)</w:t>
            </w: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4.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3.2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4.15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0.2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3.8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7.89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4.8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2.6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4.32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247"/>
          <w:jc w:val="center"/>
        </w:trPr>
        <w:tc>
          <w:tcPr>
            <w:tcW w:w="856" w:type="pct"/>
            <w:vMerge/>
            <w:shd w:val="clear" w:color="auto" w:fill="auto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1.1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7.7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6369FD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.29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7.6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8.1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0.84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0.5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8.3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.24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152"/>
          <w:jc w:val="center"/>
        </w:trPr>
        <w:tc>
          <w:tcPr>
            <w:tcW w:w="856" w:type="pct"/>
            <w:vMerge/>
            <w:shd w:val="clear" w:color="auto" w:fill="auto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= 16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746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460</w:t>
            </w:r>
          </w:p>
        </w:tc>
      </w:tr>
      <w:tr w:rsidR="00892F0C" w:rsidRPr="00C01BF3" w:rsidTr="00892F0C">
        <w:trPr>
          <w:trHeight w:val="80"/>
          <w:jc w:val="center"/>
        </w:trPr>
        <w:tc>
          <w:tcPr>
            <w:tcW w:w="856" w:type="pct"/>
            <w:shd w:val="clear" w:color="auto" w:fill="auto"/>
          </w:tcPr>
          <w:p w:rsidR="00030665" w:rsidRPr="00C01BF3" w:rsidRDefault="00030665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030665" w:rsidRPr="00C01BF3" w:rsidRDefault="00030665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157"/>
          <w:jc w:val="center"/>
        </w:trPr>
        <w:tc>
          <w:tcPr>
            <w:tcW w:w="856" w:type="pct"/>
            <w:vMerge w:val="restart"/>
            <w:shd w:val="clear" w:color="auto" w:fill="auto"/>
            <w:vAlign w:val="center"/>
          </w:tcPr>
          <w:p w:rsidR="00EF5F04" w:rsidRPr="00C01BF3" w:rsidRDefault="00EF5F04" w:rsidP="002F01E9">
            <w:pPr>
              <w:autoSpaceDE w:val="0"/>
              <w:autoSpaceDN w:val="0"/>
              <w:adjustRightInd w:val="0"/>
              <w:ind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Insoluble fiber</w:t>
            </w:r>
            <w:r w:rsidR="006369FD" w:rsidRPr="00C01BF3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="006369FD"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g/d)</w:t>
            </w: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.3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.6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.61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.11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.4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3.01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.5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.4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.58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218"/>
          <w:jc w:val="center"/>
        </w:trPr>
        <w:tc>
          <w:tcPr>
            <w:tcW w:w="856" w:type="pct"/>
            <w:vMerge/>
            <w:shd w:val="clear" w:color="auto" w:fill="auto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.7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.7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.47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.1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.7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.83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.41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.51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2.01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80"/>
          <w:jc w:val="center"/>
        </w:trPr>
        <w:tc>
          <w:tcPr>
            <w:tcW w:w="856" w:type="pct"/>
            <w:vMerge/>
            <w:shd w:val="clear" w:color="auto" w:fill="auto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= 16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672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15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807</w:t>
            </w:r>
          </w:p>
        </w:tc>
      </w:tr>
      <w:tr w:rsidR="00892F0C" w:rsidRPr="00C01BF3" w:rsidTr="00892F0C">
        <w:trPr>
          <w:trHeight w:val="80"/>
          <w:jc w:val="center"/>
        </w:trPr>
        <w:tc>
          <w:tcPr>
            <w:tcW w:w="856" w:type="pct"/>
            <w:shd w:val="clear" w:color="auto" w:fill="auto"/>
            <w:vAlign w:val="center"/>
          </w:tcPr>
          <w:p w:rsidR="003E3186" w:rsidRPr="00C01BF3" w:rsidRDefault="003E3186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3E3186" w:rsidRPr="00C01BF3" w:rsidRDefault="003E3186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3E3186" w:rsidRPr="00C01BF3" w:rsidRDefault="003E3186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3E3186" w:rsidRPr="00C01BF3" w:rsidRDefault="003E3186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3E3186" w:rsidRPr="00C01BF3" w:rsidRDefault="003E3186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3E3186" w:rsidRPr="00C01BF3" w:rsidRDefault="003E3186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3E3186" w:rsidRPr="00C01BF3" w:rsidRDefault="003E3186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3E3186" w:rsidRPr="00C01BF3" w:rsidRDefault="003E3186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3E3186" w:rsidRPr="00C01BF3" w:rsidRDefault="003E3186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3E3186" w:rsidRPr="00C01BF3" w:rsidRDefault="003E3186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3E3186" w:rsidRPr="00C01BF3" w:rsidRDefault="003E3186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3E3186" w:rsidRPr="00C01BF3" w:rsidRDefault="003E3186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3E3186" w:rsidRPr="00C01BF3" w:rsidRDefault="003E3186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3E3186" w:rsidRPr="00C01BF3" w:rsidRDefault="003E3186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227"/>
          <w:jc w:val="center"/>
        </w:trPr>
        <w:tc>
          <w:tcPr>
            <w:tcW w:w="856" w:type="pct"/>
            <w:vMerge w:val="restart"/>
            <w:shd w:val="clear" w:color="auto" w:fill="auto"/>
            <w:vAlign w:val="center"/>
          </w:tcPr>
          <w:p w:rsidR="00EF5F04" w:rsidRPr="00C01BF3" w:rsidRDefault="00EF5F04" w:rsidP="002F01E9">
            <w:pPr>
              <w:autoSpaceDE w:val="0"/>
              <w:autoSpaceDN w:val="0"/>
              <w:adjustRightInd w:val="0"/>
              <w:ind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Soluble fiber</w:t>
            </w:r>
            <w:r w:rsidR="006369FD" w:rsidRPr="00C01BF3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="006369FD"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g/d)</w:t>
            </w: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39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45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407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40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40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460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44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39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417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166"/>
          <w:jc w:val="center"/>
        </w:trPr>
        <w:tc>
          <w:tcPr>
            <w:tcW w:w="856" w:type="pct"/>
            <w:vMerge/>
            <w:shd w:val="clear" w:color="auto" w:fill="auto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20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</w:t>
            </w:r>
            <w:r w:rsidR="00EF5F04" w:rsidRPr="00C01BF3">
              <w:rPr>
                <w:rFonts w:asciiTheme="majorBidi" w:hAnsiTheme="majorBidi" w:cstheme="majorBidi"/>
                <w:sz w:val="18"/>
                <w:szCs w:val="18"/>
              </w:rPr>
              <w:t>.22</w:t>
            </w:r>
            <w:r w:rsidRPr="00C01BF3">
              <w:rPr>
                <w:rFonts w:asciiTheme="majorBidi" w:hAnsiTheme="majorBidi" w:cstheme="majorBidi"/>
                <w:sz w:val="18"/>
                <w:szCs w:val="18"/>
              </w:rPr>
              <w:t>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</w:t>
            </w:r>
            <w:r w:rsidR="00EF5F04" w:rsidRPr="00C01BF3">
              <w:rPr>
                <w:rFonts w:asciiTheme="majorBidi" w:hAnsiTheme="majorBidi" w:cstheme="majorBidi"/>
                <w:sz w:val="18"/>
                <w:szCs w:val="18"/>
              </w:rPr>
              <w:t>.207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20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</w:t>
            </w:r>
            <w:r w:rsidR="00EF5F04" w:rsidRPr="00C01BF3">
              <w:rPr>
                <w:rFonts w:asciiTheme="majorBidi" w:hAnsiTheme="majorBidi" w:cstheme="majorBidi"/>
                <w:sz w:val="18"/>
                <w:szCs w:val="18"/>
              </w:rPr>
              <w:t>.21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225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21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16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256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113"/>
          <w:jc w:val="center"/>
        </w:trPr>
        <w:tc>
          <w:tcPr>
            <w:tcW w:w="856" w:type="pct"/>
            <w:vMerge/>
            <w:shd w:val="clear" w:color="auto" w:fill="auto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= 16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2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308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1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279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436</w:t>
            </w:r>
          </w:p>
        </w:tc>
      </w:tr>
      <w:tr w:rsidR="00892F0C" w:rsidRPr="00C01BF3" w:rsidTr="00892F0C">
        <w:trPr>
          <w:trHeight w:val="141"/>
          <w:jc w:val="center"/>
        </w:trPr>
        <w:tc>
          <w:tcPr>
            <w:tcW w:w="856" w:type="pct"/>
            <w:shd w:val="clear" w:color="auto" w:fill="auto"/>
          </w:tcPr>
          <w:p w:rsidR="00030665" w:rsidRPr="00C01BF3" w:rsidRDefault="00030665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030665" w:rsidRPr="00C01BF3" w:rsidRDefault="00030665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200"/>
          <w:jc w:val="center"/>
        </w:trPr>
        <w:tc>
          <w:tcPr>
            <w:tcW w:w="856" w:type="pct"/>
            <w:vMerge w:val="restart"/>
            <w:shd w:val="clear" w:color="auto" w:fill="auto"/>
            <w:vAlign w:val="center"/>
          </w:tcPr>
          <w:p w:rsidR="00EF5F04" w:rsidRPr="00C01BF3" w:rsidRDefault="00EF5F04" w:rsidP="002F01E9">
            <w:pPr>
              <w:autoSpaceDE w:val="0"/>
              <w:autoSpaceDN w:val="0"/>
              <w:adjustRightInd w:val="0"/>
              <w:ind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Crude fiber</w:t>
            </w:r>
            <w:r w:rsidR="006369FD" w:rsidRPr="00C01BF3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="006369FD"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g/d)</w:t>
            </w: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.2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8.7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.28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7.5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8.9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10.77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.9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8.2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9.03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245"/>
          <w:jc w:val="center"/>
        </w:trPr>
        <w:tc>
          <w:tcPr>
            <w:tcW w:w="856" w:type="pct"/>
            <w:vMerge/>
            <w:shd w:val="clear" w:color="auto" w:fill="auto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4.11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3.3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4.01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3.1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3.3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4.25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4.0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3.0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724143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4.14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80"/>
          <w:jc w:val="center"/>
        </w:trPr>
        <w:tc>
          <w:tcPr>
            <w:tcW w:w="856" w:type="pct"/>
            <w:vMerge/>
            <w:shd w:val="clear" w:color="auto" w:fill="auto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EF5F04" w:rsidRPr="00C01BF3" w:rsidRDefault="00EF5F04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= 16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745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57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EF5F04" w:rsidRPr="00C01BF3" w:rsidRDefault="00EF5F04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070</w:t>
            </w:r>
          </w:p>
        </w:tc>
      </w:tr>
      <w:tr w:rsidR="00892F0C" w:rsidRPr="00C01BF3" w:rsidTr="00892F0C">
        <w:trPr>
          <w:trHeight w:val="80"/>
          <w:jc w:val="center"/>
        </w:trPr>
        <w:tc>
          <w:tcPr>
            <w:tcW w:w="856" w:type="pct"/>
            <w:shd w:val="clear" w:color="auto" w:fill="auto"/>
          </w:tcPr>
          <w:p w:rsidR="00030665" w:rsidRPr="00C01BF3" w:rsidRDefault="00030665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030665" w:rsidRPr="00C01BF3" w:rsidRDefault="00030665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bottom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030665" w:rsidRPr="00C01BF3" w:rsidRDefault="00030665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80"/>
          <w:jc w:val="center"/>
        </w:trPr>
        <w:tc>
          <w:tcPr>
            <w:tcW w:w="856" w:type="pct"/>
            <w:vMerge w:val="restart"/>
            <w:shd w:val="clear" w:color="auto" w:fill="auto"/>
            <w:vAlign w:val="center"/>
          </w:tcPr>
          <w:p w:rsidR="00A22A6E" w:rsidRPr="00C01BF3" w:rsidRDefault="00A22A6E" w:rsidP="003E3186">
            <w:pP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 xml:space="preserve">Iron </w:t>
            </w: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mg/d)</w:t>
            </w:r>
          </w:p>
        </w:tc>
        <w:tc>
          <w:tcPr>
            <w:tcW w:w="419" w:type="pct"/>
            <w:shd w:val="clear" w:color="auto" w:fill="auto"/>
            <w:vAlign w:val="center"/>
          </w:tcPr>
          <w:p w:rsidR="00A22A6E" w:rsidRPr="00C01BF3" w:rsidRDefault="00A22A6E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6871EF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.6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.5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6871EF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2.38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.5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.1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  <w:r w:rsidR="006871EF"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82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.2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.8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.48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80"/>
          <w:jc w:val="center"/>
        </w:trPr>
        <w:tc>
          <w:tcPr>
            <w:tcW w:w="856" w:type="pct"/>
            <w:vMerge/>
            <w:shd w:val="clear" w:color="auto" w:fill="auto"/>
            <w:vAlign w:val="center"/>
          </w:tcPr>
          <w:p w:rsidR="00A22A6E" w:rsidRPr="00C01BF3" w:rsidRDefault="00A22A6E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A22A6E" w:rsidRPr="00C01BF3" w:rsidRDefault="00A22A6E" w:rsidP="005C74B9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6871EF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.7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.4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6871EF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.67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.3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.9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.98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.2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.4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.45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80"/>
          <w:jc w:val="center"/>
        </w:trPr>
        <w:tc>
          <w:tcPr>
            <w:tcW w:w="856" w:type="pct"/>
            <w:vMerge/>
            <w:shd w:val="clear" w:color="auto" w:fill="auto"/>
            <w:vAlign w:val="center"/>
          </w:tcPr>
          <w:p w:rsidR="00A22A6E" w:rsidRPr="00C01BF3" w:rsidRDefault="00A22A6E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A22A6E" w:rsidRPr="00C01BF3" w:rsidRDefault="00A22A6E" w:rsidP="005C74B9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= 17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183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0.001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A22A6E" w:rsidRPr="00C01BF3" w:rsidRDefault="006871E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485</w:t>
            </w:r>
          </w:p>
        </w:tc>
      </w:tr>
      <w:tr w:rsidR="00892F0C" w:rsidRPr="00C01BF3" w:rsidTr="00892F0C">
        <w:trPr>
          <w:trHeight w:val="115"/>
          <w:jc w:val="center"/>
        </w:trPr>
        <w:tc>
          <w:tcPr>
            <w:tcW w:w="856" w:type="pct"/>
            <w:shd w:val="clear" w:color="auto" w:fill="auto"/>
          </w:tcPr>
          <w:p w:rsidR="00A22A6E" w:rsidRPr="00C01BF3" w:rsidRDefault="00A22A6E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A22A6E" w:rsidRPr="00C01BF3" w:rsidRDefault="00A22A6E" w:rsidP="005C74B9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80"/>
          <w:jc w:val="center"/>
        </w:trPr>
        <w:tc>
          <w:tcPr>
            <w:tcW w:w="856" w:type="pct"/>
            <w:vMerge w:val="restart"/>
            <w:shd w:val="clear" w:color="auto" w:fill="auto"/>
            <w:vAlign w:val="center"/>
          </w:tcPr>
          <w:p w:rsidR="00A22A6E" w:rsidRPr="00C01BF3" w:rsidRDefault="00A22A6E" w:rsidP="003E3186">
            <w:pP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Folate (µg/d)</w:t>
            </w:r>
          </w:p>
        </w:tc>
        <w:tc>
          <w:tcPr>
            <w:tcW w:w="419" w:type="pct"/>
            <w:shd w:val="clear" w:color="auto" w:fill="auto"/>
            <w:vAlign w:val="center"/>
          </w:tcPr>
          <w:p w:rsidR="00A22A6E" w:rsidRPr="00C01BF3" w:rsidRDefault="00A22A6E" w:rsidP="005C74B9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9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94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05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4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70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83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3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7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77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80"/>
          <w:jc w:val="center"/>
        </w:trPr>
        <w:tc>
          <w:tcPr>
            <w:tcW w:w="856" w:type="pct"/>
            <w:vMerge/>
            <w:shd w:val="clear" w:color="auto" w:fill="auto"/>
            <w:vAlign w:val="center"/>
          </w:tcPr>
          <w:p w:rsidR="00A22A6E" w:rsidRPr="00C01BF3" w:rsidRDefault="00A22A6E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A22A6E" w:rsidRPr="00C01BF3" w:rsidRDefault="00A22A6E" w:rsidP="005C74B9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9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4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1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92F0C" w:rsidRPr="00C01BF3" w:rsidTr="00892F0C">
        <w:trPr>
          <w:trHeight w:val="80"/>
          <w:jc w:val="center"/>
        </w:trPr>
        <w:tc>
          <w:tcPr>
            <w:tcW w:w="856" w:type="pct"/>
            <w:vMerge/>
            <w:shd w:val="clear" w:color="auto" w:fill="auto"/>
            <w:vAlign w:val="center"/>
          </w:tcPr>
          <w:p w:rsidR="00A22A6E" w:rsidRPr="00C01BF3" w:rsidRDefault="00A22A6E" w:rsidP="003E3186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:rsidR="00A22A6E" w:rsidRPr="00C01BF3" w:rsidRDefault="00A22A6E" w:rsidP="005C74B9">
            <w:pPr>
              <w:autoSpaceDE w:val="0"/>
              <w:autoSpaceDN w:val="0"/>
              <w:adjustRightInd w:val="0"/>
              <w:ind w:left="60" w:right="6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= 172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385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934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47" w:type="pct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&lt;0.001</w:t>
            </w:r>
          </w:p>
        </w:tc>
        <w:tc>
          <w:tcPr>
            <w:tcW w:w="294" w:type="pct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6</w:t>
            </w:r>
          </w:p>
        </w:tc>
        <w:tc>
          <w:tcPr>
            <w:tcW w:w="294" w:type="pct"/>
            <w:shd w:val="clear" w:color="auto" w:fill="auto"/>
            <w:vAlign w:val="center"/>
          </w:tcPr>
          <w:p w:rsidR="00A22A6E" w:rsidRPr="00C01BF3" w:rsidRDefault="00A22A6E" w:rsidP="003E3186">
            <w:pPr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347" w:type="pct"/>
            <w:shd w:val="clear" w:color="auto" w:fill="auto"/>
            <w:vAlign w:val="center"/>
          </w:tcPr>
          <w:p w:rsidR="00A22A6E" w:rsidRPr="00C01BF3" w:rsidRDefault="006871EF" w:rsidP="003E3186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C01BF3">
              <w:rPr>
                <w:rFonts w:asciiTheme="majorBidi" w:hAnsiTheme="majorBidi" w:cstheme="majorBidi"/>
                <w:sz w:val="18"/>
                <w:szCs w:val="18"/>
              </w:rPr>
              <w:t>0.077</w:t>
            </w:r>
          </w:p>
        </w:tc>
      </w:tr>
      <w:tr w:rsidR="004339B5" w:rsidRPr="004339B5" w:rsidTr="00892F0C">
        <w:trPr>
          <w:trHeight w:val="170"/>
          <w:jc w:val="center"/>
        </w:trPr>
        <w:tc>
          <w:tcPr>
            <w:tcW w:w="5000" w:type="pct"/>
            <w:gridSpan w:val="14"/>
            <w:tcBorders>
              <w:top w:val="single" w:sz="4" w:space="0" w:color="000000"/>
            </w:tcBorders>
            <w:shd w:val="clear" w:color="auto" w:fill="auto"/>
            <w:vAlign w:val="center"/>
          </w:tcPr>
          <w:p w:rsidR="00B528AF" w:rsidRPr="003E3186" w:rsidRDefault="00B528AF" w:rsidP="005C74B9">
            <w:pPr>
              <w:pStyle w:val="Default"/>
              <w:rPr>
                <w:color w:val="auto"/>
                <w:sz w:val="20"/>
                <w:szCs w:val="20"/>
              </w:rPr>
            </w:pPr>
            <w:r w:rsidRPr="00C01BF3">
              <w:rPr>
                <w:rFonts w:asciiTheme="majorBidi" w:hAnsiTheme="majorBidi" w:cstheme="majorBidi"/>
                <w:color w:val="auto"/>
                <w:sz w:val="18"/>
                <w:szCs w:val="18"/>
              </w:rPr>
              <w:t>*</w:t>
            </w:r>
            <w:r w:rsidRPr="00C01BF3">
              <w:rPr>
                <w:rFonts w:asciiTheme="majorBidi" w:hAnsiTheme="majorBidi" w:cstheme="majorBidi"/>
                <w:color w:val="auto"/>
              </w:rPr>
              <w:t xml:space="preserve"> </w:t>
            </w:r>
            <w:r w:rsidRPr="00C01BF3">
              <w:rPr>
                <w:color w:val="auto"/>
                <w:sz w:val="18"/>
                <w:szCs w:val="18"/>
              </w:rPr>
              <w:t>One-way ANOVA test was performed.</w:t>
            </w:r>
            <w:r w:rsidR="009C7FF0" w:rsidRPr="00C01BF3">
              <w:rPr>
                <w:color w:val="auto"/>
                <w:sz w:val="18"/>
                <w:szCs w:val="18"/>
              </w:rPr>
              <w:t xml:space="preserve"> </w:t>
            </w:r>
          </w:p>
        </w:tc>
      </w:tr>
    </w:tbl>
    <w:p w:rsidR="00D15C1A" w:rsidRDefault="00D15C1A"/>
    <w:sectPr w:rsidR="00D15C1A" w:rsidSect="00CE7F82">
      <w:pgSz w:w="11907" w:h="16839" w:code="9"/>
      <w:pgMar w:top="1134" w:right="567" w:bottom="1134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zG0NDI1MLA0NTRV0lEKTi0uzszPAykwNKwFAGeR0VYtAAAA"/>
  </w:docVars>
  <w:rsids>
    <w:rsidRoot w:val="00592289"/>
    <w:rsid w:val="00030665"/>
    <w:rsid w:val="000901A4"/>
    <w:rsid w:val="000A3612"/>
    <w:rsid w:val="000B1ECD"/>
    <w:rsid w:val="000E28D9"/>
    <w:rsid w:val="000E2ED3"/>
    <w:rsid w:val="002218EB"/>
    <w:rsid w:val="00240DEB"/>
    <w:rsid w:val="002F01E9"/>
    <w:rsid w:val="003B5871"/>
    <w:rsid w:val="003D28EE"/>
    <w:rsid w:val="003E3186"/>
    <w:rsid w:val="004339B5"/>
    <w:rsid w:val="004A0EE2"/>
    <w:rsid w:val="004E254F"/>
    <w:rsid w:val="004F465D"/>
    <w:rsid w:val="0050153C"/>
    <w:rsid w:val="00592289"/>
    <w:rsid w:val="005C74B9"/>
    <w:rsid w:val="006369FD"/>
    <w:rsid w:val="0066798E"/>
    <w:rsid w:val="0067506B"/>
    <w:rsid w:val="0068075D"/>
    <w:rsid w:val="006871EF"/>
    <w:rsid w:val="00724143"/>
    <w:rsid w:val="00776F46"/>
    <w:rsid w:val="00787388"/>
    <w:rsid w:val="008321A5"/>
    <w:rsid w:val="00844DDC"/>
    <w:rsid w:val="008507E1"/>
    <w:rsid w:val="0088614F"/>
    <w:rsid w:val="00892F0C"/>
    <w:rsid w:val="008E681E"/>
    <w:rsid w:val="00927CB2"/>
    <w:rsid w:val="009C7FF0"/>
    <w:rsid w:val="00A22A6E"/>
    <w:rsid w:val="00AC48AB"/>
    <w:rsid w:val="00AE5B77"/>
    <w:rsid w:val="00B12C81"/>
    <w:rsid w:val="00B528AF"/>
    <w:rsid w:val="00B70BE6"/>
    <w:rsid w:val="00BB1D91"/>
    <w:rsid w:val="00BE378B"/>
    <w:rsid w:val="00C01BF3"/>
    <w:rsid w:val="00C3617F"/>
    <w:rsid w:val="00C378C7"/>
    <w:rsid w:val="00CE7F82"/>
    <w:rsid w:val="00D15C1A"/>
    <w:rsid w:val="00D95442"/>
    <w:rsid w:val="00DA5167"/>
    <w:rsid w:val="00DB65F3"/>
    <w:rsid w:val="00E76DD1"/>
    <w:rsid w:val="00E807D0"/>
    <w:rsid w:val="00EF5F04"/>
    <w:rsid w:val="00F25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237DDF-6F15-4EA9-95EE-C1AB381BD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7CB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D954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0E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4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1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F</dc:creator>
  <cp:keywords/>
  <dc:description/>
  <cp:lastModifiedBy>M F</cp:lastModifiedBy>
  <cp:revision>9</cp:revision>
  <dcterms:created xsi:type="dcterms:W3CDTF">2019-05-17T10:56:00Z</dcterms:created>
  <dcterms:modified xsi:type="dcterms:W3CDTF">2019-05-23T08:28:00Z</dcterms:modified>
</cp:coreProperties>
</file>